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21F45E" w14:textId="77777777" w:rsidR="006716BC" w:rsidRDefault="006716BC"/>
    <w:p w14:paraId="40E815BA" w14:textId="27EAF767" w:rsidR="005B7CEB" w:rsidRDefault="00DA2917">
      <w:r>
        <w:t>Summary of subject matter:</w:t>
      </w:r>
    </w:p>
    <w:p w14:paraId="229652D8" w14:textId="16E17AA4" w:rsidR="00DA2917" w:rsidRDefault="00DA2917">
      <w:r>
        <w:t>The subject of this documentary is automation and its future in society. We take you on a journey exploring technological advances that alter out ways of life, but is it really improving our society? This documentary strives to enlighten the viewer of what negative impact automation can and had on everything around us.</w:t>
      </w:r>
    </w:p>
    <w:p w14:paraId="146D8B04" w14:textId="6D5ACA24" w:rsidR="00DA2917" w:rsidRDefault="00DA2917">
      <w:r>
        <w:t xml:space="preserve">Issues: </w:t>
      </w:r>
    </w:p>
    <w:p w14:paraId="4F09AA48" w14:textId="5497F7CB" w:rsidR="00DA2917" w:rsidRDefault="00DA2917" w:rsidP="00DA2917">
      <w:pPr>
        <w:pStyle w:val="ListParagraph"/>
        <w:numPr>
          <w:ilvl w:val="0"/>
          <w:numId w:val="1"/>
        </w:numPr>
      </w:pPr>
      <w:r>
        <w:t>How automation will take over manufacturing jobs, that are normally occupied by low socio-economical families</w:t>
      </w:r>
    </w:p>
    <w:p w14:paraId="7BACCF52" w14:textId="5E0D2916" w:rsidR="00DA2917" w:rsidRDefault="00DA2917" w:rsidP="00DA2917">
      <w:pPr>
        <w:pStyle w:val="ListParagraph"/>
        <w:numPr>
          <w:ilvl w:val="0"/>
          <w:numId w:val="1"/>
        </w:numPr>
      </w:pPr>
      <w:r>
        <w:t>Which will cause people to lose their jobs, in regions where there is already a high unemployment rate</w:t>
      </w:r>
    </w:p>
    <w:p w14:paraId="054A94F4" w14:textId="39694368" w:rsidR="00DA2917" w:rsidRDefault="00DA2917" w:rsidP="00DA2917">
      <w:pPr>
        <w:pStyle w:val="ListParagraph"/>
        <w:numPr>
          <w:ilvl w:val="0"/>
          <w:numId w:val="1"/>
        </w:numPr>
      </w:pPr>
      <w:r>
        <w:t xml:space="preserve">Therefore, it will make these families lose their only source of income </w:t>
      </w:r>
    </w:p>
    <w:p w14:paraId="4DFBD84F" w14:textId="38244075" w:rsidR="00DA2917" w:rsidRDefault="00DA2917" w:rsidP="00DA2917">
      <w:pPr>
        <w:pStyle w:val="ListParagraph"/>
        <w:numPr>
          <w:ilvl w:val="0"/>
          <w:numId w:val="1"/>
        </w:numPr>
      </w:pPr>
      <w:r>
        <w:t>This feeds to their children not being able to attend facilities that allow their them to learn about this technology, therefore causing them to be in the same position as their parents</w:t>
      </w:r>
    </w:p>
    <w:p w14:paraId="279AD89F" w14:textId="70585782" w:rsidR="00DA2917" w:rsidRDefault="00DA2917" w:rsidP="00DA2917">
      <w:pPr>
        <w:pStyle w:val="ListParagraph"/>
        <w:numPr>
          <w:ilvl w:val="0"/>
          <w:numId w:val="1"/>
        </w:numPr>
      </w:pPr>
      <w:r>
        <w:t xml:space="preserve">Additionally, automation will affect young people trying to go e.g. to </w:t>
      </w:r>
      <w:r w:rsidR="003F4B16">
        <w:t xml:space="preserve">university. They don’t get enough money, so they can’t go to </w:t>
      </w:r>
      <w:r w:rsidR="008A4257">
        <w:t>university</w:t>
      </w:r>
      <w:r w:rsidR="008A4257">
        <w:tab/>
      </w:r>
      <w:r w:rsidR="00BC4C42">
        <w:tab/>
        <w:t xml:space="preserve"> </w:t>
      </w:r>
      <w:r w:rsidR="003F4B16">
        <w:t xml:space="preserve">y and learn about these technologies, this also decreases the quality of students doing higher level education in Australia </w:t>
      </w:r>
    </w:p>
    <w:p w14:paraId="54332A0E" w14:textId="0A4FE48B" w:rsidR="003F4B16" w:rsidRDefault="003F4B16" w:rsidP="00DA2917">
      <w:pPr>
        <w:pStyle w:val="ListParagraph"/>
        <w:numPr>
          <w:ilvl w:val="0"/>
          <w:numId w:val="1"/>
        </w:numPr>
      </w:pPr>
      <w:r>
        <w:t>Jobs will be only created but only for those educated, with money</w:t>
      </w:r>
    </w:p>
    <w:p w14:paraId="35FF553B" w14:textId="6EFE349E" w:rsidR="003F4B16" w:rsidRDefault="003F4B16" w:rsidP="00DA2917">
      <w:pPr>
        <w:pStyle w:val="ListParagraph"/>
        <w:numPr>
          <w:ilvl w:val="0"/>
          <w:numId w:val="1"/>
        </w:numPr>
      </w:pPr>
      <w:r>
        <w:t>Making the rich get richer and poor get poorer</w:t>
      </w:r>
    </w:p>
    <w:p w14:paraId="638276E0" w14:textId="7064AC32" w:rsidR="003F4B16" w:rsidRDefault="003F4B16" w:rsidP="003F4B16"/>
    <w:p w14:paraId="612EF39F" w14:textId="1FAF9CBC" w:rsidR="003F4B16" w:rsidRDefault="003F4B16" w:rsidP="003F4B16">
      <w:r>
        <w:t>Target Audience:</w:t>
      </w:r>
    </w:p>
    <w:p w14:paraId="2F1CAA92" w14:textId="3AF95E71" w:rsidR="003F4B16" w:rsidRDefault="003F4B16" w:rsidP="003F4B16">
      <w:r>
        <w:t>Our audience are individuals who want to be informed about the ever-changing world and people who want a different but insightful perspective</w:t>
      </w:r>
    </w:p>
    <w:p w14:paraId="1EDA969F" w14:textId="4213B1BF" w:rsidR="003F4B16" w:rsidRDefault="003F4B16" w:rsidP="003F4B16">
      <w:pPr>
        <w:pStyle w:val="ListParagraph"/>
        <w:numPr>
          <w:ilvl w:val="0"/>
          <w:numId w:val="2"/>
        </w:numPr>
      </w:pPr>
      <w:r>
        <w:t>Our age range is young to middle aged individuals due to it affecting them the most but also due to them having the most interest in technology</w:t>
      </w:r>
    </w:p>
    <w:p w14:paraId="6979A517" w14:textId="77777777" w:rsidR="003F4B16" w:rsidRDefault="003F4B16" w:rsidP="003F4B16">
      <w:pPr>
        <w:pStyle w:val="ListParagraph"/>
        <w:numPr>
          <w:ilvl w:val="0"/>
          <w:numId w:val="2"/>
        </w:numPr>
      </w:pPr>
      <w:r>
        <w:t>Gender is not really a factor, even though males mostly occupy jobs with technology, this is ever changing and more and more females are joining the industry</w:t>
      </w:r>
    </w:p>
    <w:p w14:paraId="0896B260" w14:textId="40849CEF" w:rsidR="003F4B16" w:rsidRDefault="003F4B16" w:rsidP="003F4B16">
      <w:pPr>
        <w:pStyle w:val="ListParagraph"/>
        <w:numPr>
          <w:ilvl w:val="0"/>
          <w:numId w:val="2"/>
        </w:numPr>
      </w:pPr>
      <w:r>
        <w:t xml:space="preserve"> This documentary is mostly for more educated individuals due to them being more interested in these topics, they are </w:t>
      </w:r>
      <w:r w:rsidR="00E63D63">
        <w:t>the majority of people who watch documentaries and they’re the ones that are more likely able to change the situation</w:t>
      </w:r>
    </w:p>
    <w:p w14:paraId="44ED5AA6" w14:textId="3A855697" w:rsidR="00E63D63" w:rsidRDefault="00E63D63" w:rsidP="00E63D63"/>
    <w:p w14:paraId="2857A990" w14:textId="4253DB8F" w:rsidR="00E63D63" w:rsidRDefault="00E63D63" w:rsidP="00E63D63">
      <w:r>
        <w:t>Purpose:</w:t>
      </w:r>
    </w:p>
    <w:p w14:paraId="3FF4C022" w14:textId="77777777" w:rsidR="00E63D63" w:rsidRDefault="00E63D63" w:rsidP="00E63D63">
      <w:r>
        <w:t>As stated before we want to give an alternate perspective to the topic of automation. This is due to it normally being positive for society and everyone in it. But we want to convince the audience that this is not the case and it can have a detrimental affect on some. We also want them to be woke on the mainstream introduction of technology into everyday life.</w:t>
      </w:r>
    </w:p>
    <w:p w14:paraId="43CBCF56" w14:textId="77777777" w:rsidR="00E63D63" w:rsidRDefault="00E63D63" w:rsidP="00E63D63"/>
    <w:p w14:paraId="261AC69B" w14:textId="3AB4193B" w:rsidR="00E63D63" w:rsidRDefault="00E63D63" w:rsidP="00E63D63">
      <w:r>
        <w:t xml:space="preserve">Point of View: </w:t>
      </w:r>
    </w:p>
    <w:p w14:paraId="18357A66" w14:textId="3BB0B5A7" w:rsidR="003F4B16" w:rsidRDefault="00E63D63" w:rsidP="003F4B16">
      <w:r>
        <w:lastRenderedPageBreak/>
        <w:t xml:space="preserve">Our point of view is that technology is definitely for the better and has made a drastic </w:t>
      </w:r>
      <w:r w:rsidR="0073087E">
        <w:t xml:space="preserve">change in everyone’s life. However, there are certain situations where it can have a negative effect, specifically on low socio-economic families. Our documentary will be the perspective of these families and individuals. </w:t>
      </w:r>
      <w:r w:rsidR="007F4AD3">
        <w:t>However,</w:t>
      </w:r>
      <w:r w:rsidR="0073087E">
        <w:t xml:space="preserve"> it will also include a perspective of Elon Musk, who “doesn’t think that automation is always better”</w:t>
      </w:r>
    </w:p>
    <w:p w14:paraId="05359346" w14:textId="382C0B0D" w:rsidR="0040331E" w:rsidRDefault="0040331E" w:rsidP="003F4B16"/>
    <w:p w14:paraId="0CB0BC94" w14:textId="6B621A9E" w:rsidR="0040331E" w:rsidRDefault="0040331E" w:rsidP="003F4B16">
      <w:r>
        <w:t>Intro</w:t>
      </w:r>
    </w:p>
    <w:p w14:paraId="606AD022" w14:textId="48179B93" w:rsidR="006716BC" w:rsidRDefault="0040331E" w:rsidP="003F4B16">
      <w:r>
        <w:t>In our introduction we will have an exposition of the history of technology, which will feature a montage of clips of technology evolving</w:t>
      </w:r>
      <w:r w:rsidR="00692245">
        <w:t xml:space="preserve"> as depicted by the early computers that took up a whole room to the smart phone, which fits in our pocket. In</w:t>
      </w:r>
      <w:r>
        <w:t xml:space="preserve"> the initial shots the person will be in the foreground while technology will be in the backgrounds, this will change throughout the montage to where the technology is in the foreground and the person is in the background</w:t>
      </w:r>
      <w:r w:rsidR="00B76ABA">
        <w:t xml:space="preserve">, which symbolises how technology </w:t>
      </w:r>
      <w:r w:rsidR="000D21F4">
        <w:t>is taking over our society and foreshadows how for some its degrading their life. However, it also illustrates how crucial it is for all of us and how it makes our daily lives much easier.</w:t>
      </w:r>
    </w:p>
    <w:p w14:paraId="39C8A5D8" w14:textId="756CCBE7" w:rsidR="00692245" w:rsidRDefault="000D21F4" w:rsidP="003F4B16">
      <w:r>
        <w:t>While this is happening, we have Neil DeGrasse Tyson narrating the history of technology but also how crucial it is. We chose him for multiple reasons.</w:t>
      </w:r>
    </w:p>
    <w:p w14:paraId="435D517F" w14:textId="595A39EB" w:rsidR="00692245" w:rsidRDefault="00692245" w:rsidP="00692245">
      <w:pPr>
        <w:pStyle w:val="ListParagraph"/>
        <w:numPr>
          <w:ilvl w:val="0"/>
          <w:numId w:val="4"/>
        </w:numPr>
      </w:pPr>
      <w:r>
        <w:t xml:space="preserve">He is a very famous </w:t>
      </w:r>
      <w:proofErr w:type="spellStart"/>
      <w:r>
        <w:t>astro</w:t>
      </w:r>
      <w:proofErr w:type="spellEnd"/>
      <w:r>
        <w:t xml:space="preserve">-physicist  </w:t>
      </w:r>
    </w:p>
    <w:p w14:paraId="2AC25102" w14:textId="757D3A5A" w:rsidR="000D21F4" w:rsidRDefault="00E55F3C" w:rsidP="000D21F4">
      <w:pPr>
        <w:pStyle w:val="ListParagraph"/>
        <w:numPr>
          <w:ilvl w:val="0"/>
          <w:numId w:val="3"/>
        </w:numPr>
      </w:pPr>
      <w:r>
        <w:t xml:space="preserve">He </w:t>
      </w:r>
      <w:r w:rsidR="00435C43">
        <w:t>is portrayed as someone that is very neutral, causing there to be more trust in out documentary</w:t>
      </w:r>
    </w:p>
    <w:p w14:paraId="32FA68A2" w14:textId="594ABFE4" w:rsidR="00435C43" w:rsidRDefault="00435C43" w:rsidP="000D21F4">
      <w:pPr>
        <w:pStyle w:val="ListParagraph"/>
        <w:numPr>
          <w:ilvl w:val="0"/>
          <w:numId w:val="3"/>
        </w:numPr>
      </w:pPr>
      <w:r>
        <w:t>He is someone that is synonyms with the future</w:t>
      </w:r>
    </w:p>
    <w:p w14:paraId="23B075FB" w14:textId="6186A065" w:rsidR="00435C43" w:rsidRDefault="00435C43" w:rsidP="000D21F4">
      <w:pPr>
        <w:pStyle w:val="ListParagraph"/>
        <w:numPr>
          <w:ilvl w:val="0"/>
          <w:numId w:val="3"/>
        </w:numPr>
      </w:pPr>
      <w:r>
        <w:t>His voice is very comforting and very distinguishable</w:t>
      </w:r>
    </w:p>
    <w:p w14:paraId="04C433D6" w14:textId="52107D0C" w:rsidR="00435C43" w:rsidRDefault="00435C43" w:rsidP="000D21F4">
      <w:pPr>
        <w:pStyle w:val="ListParagraph"/>
        <w:numPr>
          <w:ilvl w:val="0"/>
          <w:numId w:val="3"/>
        </w:numPr>
      </w:pPr>
      <w:r>
        <w:t>He is very influential with technology and the future</w:t>
      </w:r>
    </w:p>
    <w:p w14:paraId="5D9A0FF2" w14:textId="616F359B" w:rsidR="00435C43" w:rsidRDefault="00435C43" w:rsidP="00435C43">
      <w:r>
        <w:t xml:space="preserve">Next there are shots </w:t>
      </w:r>
      <w:r w:rsidR="00692245">
        <w:t>from the series:</w:t>
      </w:r>
      <w:r>
        <w:t xml:space="preserve"> stars wars whe</w:t>
      </w:r>
      <w:r w:rsidR="00692245">
        <w:t>re</w:t>
      </w:r>
      <w:r>
        <w:t xml:space="preserve"> the technology in it and the protagonists work side to side</w:t>
      </w:r>
      <w:r w:rsidR="00692245">
        <w:t>, therefore</w:t>
      </w:r>
      <w:r>
        <w:t xml:space="preserve"> hav</w:t>
      </w:r>
      <w:r w:rsidR="00692245">
        <w:t>ing</w:t>
      </w:r>
      <w:r>
        <w:t xml:space="preserve"> proximity in the frame.</w:t>
      </w:r>
      <w:r w:rsidR="00BC792F">
        <w:t xml:space="preserve"> You could label it as a mutualism relationship.</w:t>
      </w:r>
      <w:r>
        <w:t xml:space="preserve"> Giving another angle to technology and automation in society where they are used as a tool, not really with any power.</w:t>
      </w:r>
      <w:r w:rsidR="00871C37">
        <w:t xml:space="preserve"> Its also something our target audience can relate to and has probably watched. </w:t>
      </w:r>
    </w:p>
    <w:p w14:paraId="1F8083A1" w14:textId="6C55A211" w:rsidR="00871C37" w:rsidRDefault="00871C37" w:rsidP="003F4B16">
      <w:r>
        <w:t>For the last section we use Terminator Shots, again relating to the audience.  Will show the last perspective that automation can have, in where it destroys humanity.</w:t>
      </w:r>
    </w:p>
    <w:p w14:paraId="2C374782" w14:textId="0F6B420E" w:rsidR="00871C37" w:rsidRDefault="00871C37" w:rsidP="003F4B16">
      <w:r>
        <w:t xml:space="preserve">Using these three perspectives causes our documentary to seem more </w:t>
      </w:r>
      <w:r w:rsidR="00692245">
        <w:t>credible</w:t>
      </w:r>
      <w:r>
        <w:t xml:space="preserve"> with the audience. It also depicts to some how technology can be good, mutual or bad to society depending on the circumstances.</w:t>
      </w:r>
      <w:r>
        <w:br/>
      </w:r>
    </w:p>
    <w:p w14:paraId="1941EF12" w14:textId="6D24ABCE" w:rsidR="00C863F9" w:rsidRDefault="00871C37" w:rsidP="003F4B16">
      <w:r>
        <w:t xml:space="preserve">The screen will fade to black, where </w:t>
      </w:r>
      <w:r w:rsidR="00C863F9">
        <w:t>it will leave us with the terminator saying:</w:t>
      </w:r>
    </w:p>
    <w:p w14:paraId="353E8E30" w14:textId="499A5678" w:rsidR="00871C37" w:rsidRDefault="00C863F9" w:rsidP="003F4B16">
      <w:r>
        <w:t>“</w:t>
      </w:r>
      <w:r w:rsidRPr="00C863F9">
        <w:t>It can’t be bargained with. It can’t be reasoned with. It doesn’t feel pity, or remorse, or fear.”</w:t>
      </w:r>
    </w:p>
    <w:p w14:paraId="38CE0379" w14:textId="2D16F74C" w:rsidR="00871C37" w:rsidRDefault="00C863F9" w:rsidP="003F4B16">
      <w:r>
        <w:t xml:space="preserve">These </w:t>
      </w:r>
      <w:r w:rsidR="002F2DBF">
        <w:t>quote highlights how machines</w:t>
      </w:r>
      <w:r>
        <w:t xml:space="preserve"> </w:t>
      </w:r>
      <w:r w:rsidR="002F2DBF">
        <w:t>don’t</w:t>
      </w:r>
      <w:r>
        <w:t xml:space="preserve"> have any morals</w:t>
      </w:r>
      <w:r w:rsidR="002F2DBF">
        <w:t>,</w:t>
      </w:r>
      <w:r>
        <w:t xml:space="preserve"> feeling and brings up how technology doesn’t have moral or feeling, further reinforcing the disadvantages of automation. It also creates tension with the audience like how </w:t>
      </w:r>
      <w:r w:rsidR="002F2DBF">
        <w:t xml:space="preserve">the film </w:t>
      </w:r>
      <w:r>
        <w:t>Newton did.</w:t>
      </w:r>
    </w:p>
    <w:p w14:paraId="55AC176C" w14:textId="65175EA1" w:rsidR="00C863F9" w:rsidRDefault="002F2DBF" w:rsidP="003F4B16">
      <w:r>
        <w:t>Finally,</w:t>
      </w:r>
      <w:r w:rsidR="00C863F9">
        <w:t xml:space="preserve"> the title appears “automated world”, The typography is </w:t>
      </w:r>
      <w:r w:rsidR="00E55A1C">
        <w:t xml:space="preserve">bold, </w:t>
      </w:r>
      <w:r w:rsidR="00C863F9">
        <w:t xml:space="preserve">very </w:t>
      </w:r>
      <w:r w:rsidR="00E55A1C">
        <w:t>angular and industrial, symbolising technology and how it is cold.</w:t>
      </w:r>
      <w:r w:rsidR="00C863F9">
        <w:t xml:space="preserve"> </w:t>
      </w:r>
    </w:p>
    <w:p w14:paraId="001147A0" w14:textId="5B10541F" w:rsidR="00E55A1C" w:rsidRDefault="00BC792F" w:rsidP="003F4B16">
      <w:r>
        <w:lastRenderedPageBreak/>
        <w:t>Scene two:</w:t>
      </w:r>
    </w:p>
    <w:p w14:paraId="0E465279" w14:textId="1BADA1C0" w:rsidR="00390336" w:rsidRDefault="007340E2" w:rsidP="003F4B16">
      <w:r>
        <w:t xml:space="preserve">Scene two will introduce the first </w:t>
      </w:r>
      <w:r w:rsidR="000E352B">
        <w:t xml:space="preserve">victim of automation, Juan </w:t>
      </w:r>
      <w:proofErr w:type="spellStart"/>
      <w:r w:rsidR="000E352B">
        <w:t>Hernndez</w:t>
      </w:r>
      <w:proofErr w:type="spellEnd"/>
      <w:r w:rsidR="000E352B">
        <w:t xml:space="preserve">. After the title it will fade to black, where he starts his voice over. We want the audience to form their opinions before they see him as a person. He starts talking about his situation and how he lost his manufacturing job due to automation. The frame will then transition to him a long shot behind him with a high camera angle, in which he is sitting in a pond. We want to illustrate how vulnerable he is after the introduction of technology. </w:t>
      </w:r>
      <w:r w:rsidR="00390336">
        <w:t xml:space="preserve">The next frame will be a </w:t>
      </w:r>
      <w:proofErr w:type="gramStart"/>
      <w:r w:rsidR="00390336">
        <w:t>close up</w:t>
      </w:r>
      <w:proofErr w:type="gramEnd"/>
      <w:r w:rsidR="00390336">
        <w:t xml:space="preserve"> to the side of his face, like we’ve seen in the Kings Speech. It will allow the audience to look at his facial </w:t>
      </w:r>
      <w:proofErr w:type="gramStart"/>
      <w:r w:rsidR="00390336">
        <w:t>expression, and</w:t>
      </w:r>
      <w:proofErr w:type="gramEnd"/>
      <w:r w:rsidR="00390336">
        <w:t xml:space="preserve"> see how depressed he looks.</w:t>
      </w:r>
    </w:p>
    <w:p w14:paraId="32512FE9" w14:textId="6F23134C" w:rsidR="00E55A1C" w:rsidRDefault="000E352B" w:rsidP="003F4B16">
      <w:r>
        <w:t xml:space="preserve"> We also want him to have long pauses while he is talking </w:t>
      </w:r>
      <w:r w:rsidR="00390336">
        <w:t xml:space="preserve">so the audience reflects on what he is saying and what automation can do. We chose the pond background due to it having such a juxtaposition to the factories and technologies, it also allows the audience to focus more on what his saying too. His narration continues to a frame where he is in his car. His car will be clean but </w:t>
      </w:r>
      <w:proofErr w:type="gramStart"/>
      <w:r w:rsidR="00390336">
        <w:t>pretty old</w:t>
      </w:r>
      <w:proofErr w:type="gramEnd"/>
      <w:r w:rsidR="00390336">
        <w:t>, symbolising how he isn’t lazy and puts efforts to things.</w:t>
      </w:r>
    </w:p>
    <w:p w14:paraId="2FA82E91" w14:textId="17A5DFC9" w:rsidR="00390336" w:rsidRDefault="00390336" w:rsidP="003F4B16">
      <w:r>
        <w:t xml:space="preserve">Next there will be a long shot of a road in his local area, reinforcing </w:t>
      </w:r>
      <w:r w:rsidR="0019655A">
        <w:t>the dire position he is in and will create further sympathy from the audience.</w:t>
      </w:r>
    </w:p>
    <w:p w14:paraId="14C34491" w14:textId="160A3672" w:rsidR="00E55A1C" w:rsidRDefault="0019655A" w:rsidP="003F4B16">
      <w:r>
        <w:t xml:space="preserve">We will then have a tracking shot when he walks into his house, where he meets and hugs his children. We want to focus the shot on the </w:t>
      </w:r>
      <w:proofErr w:type="gramStart"/>
      <w:r>
        <w:t>close proximity</w:t>
      </w:r>
      <w:proofErr w:type="gramEnd"/>
      <w:r>
        <w:t xml:space="preserve"> he has with his children, illustrating how much he cares about them. It will also invite the family values that our audience has. </w:t>
      </w:r>
    </w:p>
    <w:p w14:paraId="45CDECBA" w14:textId="521E6B2B" w:rsidR="0019655A" w:rsidRDefault="0019655A" w:rsidP="003F4B16">
      <w:r>
        <w:t>Our next frame will be him on a computer looking for a job, describing how hard its been for him. The frame will be over just above his shoulder causing the audience to feel like they are in the room. Him using the computer will also contrast how his job was taken over by technology but he still uses it in a daily basis.  Furthermore, his action of looking for a job will convey to the audience again that he isn’t someone that is living of the dole, but someone that wants to contribute to society.</w:t>
      </w:r>
    </w:p>
    <w:p w14:paraId="05A32B36" w14:textId="64233048" w:rsidR="0019655A" w:rsidRDefault="0019655A" w:rsidP="003F4B16">
      <w:r>
        <w:t>The last frame of this scene will be a medium shot of him sitting on the patio watching his children</w:t>
      </w:r>
      <w:r w:rsidR="008537DD">
        <w:t>, while he talks about how he can’t afford to pay for his children to go to the proper schooling to learn about technology</w:t>
      </w:r>
      <w:r>
        <w:t>.</w:t>
      </w:r>
      <w:r w:rsidR="008537DD">
        <w:t xml:space="preserve"> He also state, “all these jobs are being created but none are for us”. Which rebuts the common of argument of how jobs are being created and shows how they aren’t for the people losing their jobs.</w:t>
      </w:r>
      <w:r>
        <w:t xml:space="preserve"> We </w:t>
      </w:r>
      <w:r w:rsidR="008537DD">
        <w:t xml:space="preserve">also </w:t>
      </w:r>
      <w:r>
        <w:t xml:space="preserve">use this clip so that the audience feels like </w:t>
      </w:r>
      <w:r w:rsidR="008537DD">
        <w:t xml:space="preserve">they’re </w:t>
      </w:r>
      <w:proofErr w:type="gramStart"/>
      <w:r w:rsidR="008537DD">
        <w:t>actually there</w:t>
      </w:r>
      <w:proofErr w:type="gramEnd"/>
      <w:r w:rsidR="008537DD">
        <w:t xml:space="preserve"> and talking to him personally. It will also cause this documentary to have a more personal aspect in it.</w:t>
      </w:r>
    </w:p>
    <w:p w14:paraId="56709600" w14:textId="1E72487E" w:rsidR="008537DD" w:rsidRDefault="008537DD" w:rsidP="003F4B16">
      <w:r>
        <w:t xml:space="preserve">The second scene is to highlight the first-hand effect that automation in the industry can have to an individual and their family. It creates a more emotional aspect to this documentary and bring up values attitudes that the audience has. </w:t>
      </w:r>
      <w:bookmarkStart w:id="0" w:name="_GoBack"/>
      <w:bookmarkEnd w:id="0"/>
    </w:p>
    <w:p w14:paraId="40EDE324" w14:textId="77777777" w:rsidR="0019655A" w:rsidRDefault="0019655A" w:rsidP="003F4B16"/>
    <w:p w14:paraId="5CF7A0AF" w14:textId="6FA7D5D5" w:rsidR="006716BC" w:rsidRDefault="006716BC" w:rsidP="003F4B16">
      <w:r>
        <w:t>Last Scene</w:t>
      </w:r>
    </w:p>
    <w:p w14:paraId="205E3255" w14:textId="0DBB29DF" w:rsidR="005E3EEC" w:rsidRDefault="006716BC" w:rsidP="003F4B16">
      <w:r>
        <w:t>We want the last scene to resonate with the audience and cause them to reflect on automati</w:t>
      </w:r>
      <w:r w:rsidR="007768AC">
        <w:t>on</w:t>
      </w:r>
      <w:r>
        <w:t>.</w:t>
      </w:r>
      <w:r w:rsidR="007768AC">
        <w:t xml:space="preserve"> </w:t>
      </w:r>
      <w:r>
        <w:t xml:space="preserve">We also want it to sum up our points and relate back to our intro, creating </w:t>
      </w:r>
      <w:r w:rsidR="005E3EEC">
        <w:t xml:space="preserve">a circular </w:t>
      </w:r>
      <w:r>
        <w:t>structure in ou</w:t>
      </w:r>
      <w:r w:rsidR="005E3EEC">
        <w:t xml:space="preserve">r </w:t>
      </w:r>
      <w:r>
        <w:t>documentary.</w:t>
      </w:r>
      <w:r w:rsidR="007768AC">
        <w:t xml:space="preserve"> </w:t>
      </w:r>
      <w:r>
        <w:t xml:space="preserve">The narrating starts again with </w:t>
      </w:r>
      <w:r w:rsidR="005E3EEC">
        <w:t xml:space="preserve">the </w:t>
      </w:r>
      <w:r>
        <w:t>support of soft nondiegetic sounds, creating more interest in the voice over.</w:t>
      </w:r>
      <w:r w:rsidR="007768AC">
        <w:t xml:space="preserve"> </w:t>
      </w:r>
      <w:r>
        <w:t>The voice over is describing the impact of technology, with actual footage of automation and technology we currently have.</w:t>
      </w:r>
      <w:r w:rsidR="007768AC">
        <w:t xml:space="preserve"> </w:t>
      </w:r>
      <w:r>
        <w:t xml:space="preserve">These scenes will couple low camera angles and the technology </w:t>
      </w:r>
      <w:r w:rsidR="005E3EEC">
        <w:t>will take</w:t>
      </w:r>
      <w:r>
        <w:t xml:space="preserve"> up </w:t>
      </w:r>
      <w:r w:rsidR="007768AC">
        <w:t>much of</w:t>
      </w:r>
      <w:r>
        <w:t xml:space="preserve"> the frame, to highlight once again how much power automation has and </w:t>
      </w:r>
      <w:r w:rsidR="005E3EEC">
        <w:t>symbolising how</w:t>
      </w:r>
      <w:r>
        <w:t xml:space="preserve"> </w:t>
      </w:r>
      <w:r w:rsidR="007768AC">
        <w:t>it’s</w:t>
      </w:r>
      <w:r>
        <w:t xml:space="preserve"> taking over.</w:t>
      </w:r>
      <w:r w:rsidR="007768AC">
        <w:t xml:space="preserve"> </w:t>
      </w:r>
      <w:r>
        <w:t xml:space="preserve">These scenes will also contrast with the intro, where now science fiction is </w:t>
      </w:r>
      <w:r w:rsidR="007768AC">
        <w:t>becoming</w:t>
      </w:r>
      <w:r>
        <w:t xml:space="preserve"> science fact.</w:t>
      </w:r>
      <w:r w:rsidR="007768AC">
        <w:t xml:space="preserve"> </w:t>
      </w:r>
    </w:p>
    <w:p w14:paraId="6BAE52AC" w14:textId="77777777" w:rsidR="005E3EEC" w:rsidRDefault="006716BC" w:rsidP="003F4B16">
      <w:r>
        <w:lastRenderedPageBreak/>
        <w:t xml:space="preserve">After, there is a montage </w:t>
      </w:r>
      <w:r w:rsidR="00AE2ABF">
        <w:t>of</w:t>
      </w:r>
      <w:r>
        <w:t xml:space="preserve"> the victims </w:t>
      </w:r>
      <w:r w:rsidR="005E3EEC">
        <w:t>that featured in our documentary, who were affected by</w:t>
      </w:r>
      <w:r>
        <w:t xml:space="preserve"> automation. They are shown with high camera angles, sitting isolate</w:t>
      </w:r>
      <w:r w:rsidR="005E3EEC">
        <w:t>d</w:t>
      </w:r>
      <w:r>
        <w:t xml:space="preserve"> with a dark background</w:t>
      </w:r>
      <w:r w:rsidR="00AE2ABF">
        <w:t>. This symbolises how vulnerable they are and creates an emotional response from the audience and furthers the somewhat negative impact technology can have.</w:t>
      </w:r>
      <w:r w:rsidR="007768AC">
        <w:t xml:space="preserve"> </w:t>
      </w:r>
    </w:p>
    <w:p w14:paraId="24E5BEC6" w14:textId="30C5C3B0" w:rsidR="005E3EEC" w:rsidRDefault="005E3EEC" w:rsidP="003F4B16">
      <w:r>
        <w:t>[Point at board to create break]</w:t>
      </w:r>
    </w:p>
    <w:p w14:paraId="10911CD6" w14:textId="77777777" w:rsidR="005E3EEC" w:rsidRDefault="00AE2ABF" w:rsidP="003F4B16">
      <w:r>
        <w:t>We also show archival footage of Donald Trump talking about creating jobs for the lower-middle class/ working class.</w:t>
      </w:r>
    </w:p>
    <w:p w14:paraId="0BE769B0" w14:textId="60420A9B" w:rsidR="007F4AD3" w:rsidRDefault="007768AC" w:rsidP="003F4B16">
      <w:r>
        <w:t xml:space="preserve"> </w:t>
      </w:r>
      <w:r w:rsidR="00AE2ABF">
        <w:t>After we get a shot of Neil DeGrasse Tyson sitting in his office, with a shallow depth of field</w:t>
      </w:r>
      <w:r>
        <w:t xml:space="preserve">. </w:t>
      </w:r>
      <w:r w:rsidR="00AE2ABF">
        <w:t xml:space="preserve">The shallow depth of field will cause the audience to focus on Neil </w:t>
      </w:r>
      <w:r>
        <w:t>DeGrasse</w:t>
      </w:r>
      <w:r w:rsidR="00AE2ABF">
        <w:t xml:space="preserve"> Tyson but also allow them to apprehend the back </w:t>
      </w:r>
      <w:r>
        <w:t>ground. Which</w:t>
      </w:r>
      <w:r w:rsidR="00AE2ABF">
        <w:t xml:space="preserve"> will have the countless globes, telescopes and so on… giving us more insight onto him creating a better </w:t>
      </w:r>
      <w:r>
        <w:t xml:space="preserve">connection. </w:t>
      </w:r>
    </w:p>
    <w:p w14:paraId="712BB999" w14:textId="3F02A463" w:rsidR="00AE2ABF" w:rsidRDefault="007768AC" w:rsidP="003F4B16">
      <w:r>
        <w:t>Further on,</w:t>
      </w:r>
      <w:r w:rsidR="00AE2ABF">
        <w:t xml:space="preserve"> the shot will </w:t>
      </w:r>
      <w:r>
        <w:t xml:space="preserve">transition to a medium shot that is eye level. And Tyson will </w:t>
      </w:r>
      <w:r w:rsidR="002F2DBF">
        <w:t>question Trump’s statement “</w:t>
      </w:r>
      <w:r>
        <w:t>how we will create jobs while automation is taking 47% of them</w:t>
      </w:r>
      <w:r w:rsidR="002F2DBF">
        <w:t xml:space="preserve">?” </w:t>
      </w:r>
      <w:r>
        <w:t>This a very personal aspect and creates a one on one feeling with the viewer and causes them to feel responsible.</w:t>
      </w:r>
      <w:r w:rsidR="00AE2ABF">
        <w:t xml:space="preserve"> </w:t>
      </w:r>
    </w:p>
    <w:sectPr w:rsidR="00AE2A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8684E"/>
    <w:multiLevelType w:val="hybridMultilevel"/>
    <w:tmpl w:val="81EA5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085E57"/>
    <w:multiLevelType w:val="hybridMultilevel"/>
    <w:tmpl w:val="003C38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E0B6B9C"/>
    <w:multiLevelType w:val="hybridMultilevel"/>
    <w:tmpl w:val="0CB844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BA95536"/>
    <w:multiLevelType w:val="hybridMultilevel"/>
    <w:tmpl w:val="9D4614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zMbOwNLI0NDQzNjFS0lEKTi0uzszPAykwqgUAs06KpywAAAA="/>
  </w:docVars>
  <w:rsids>
    <w:rsidRoot w:val="00DA2917"/>
    <w:rsid w:val="000D21F4"/>
    <w:rsid w:val="000E352B"/>
    <w:rsid w:val="0019655A"/>
    <w:rsid w:val="002F2DBF"/>
    <w:rsid w:val="00390336"/>
    <w:rsid w:val="003F4B16"/>
    <w:rsid w:val="0040331E"/>
    <w:rsid w:val="00435C43"/>
    <w:rsid w:val="005B7CEB"/>
    <w:rsid w:val="005E3EEC"/>
    <w:rsid w:val="006716BC"/>
    <w:rsid w:val="00692245"/>
    <w:rsid w:val="0073087E"/>
    <w:rsid w:val="007340E2"/>
    <w:rsid w:val="007768AC"/>
    <w:rsid w:val="007776EE"/>
    <w:rsid w:val="007F4AD3"/>
    <w:rsid w:val="008537DD"/>
    <w:rsid w:val="00871C37"/>
    <w:rsid w:val="008A4257"/>
    <w:rsid w:val="00AE2ABF"/>
    <w:rsid w:val="00B76ABA"/>
    <w:rsid w:val="00BC4C42"/>
    <w:rsid w:val="00BC792F"/>
    <w:rsid w:val="00C863F9"/>
    <w:rsid w:val="00DA2917"/>
    <w:rsid w:val="00E55A1C"/>
    <w:rsid w:val="00E55F3C"/>
    <w:rsid w:val="00E63D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F653B"/>
  <w15:chartTrackingRefBased/>
  <w15:docId w15:val="{AEC47FC5-533D-4063-ACE2-BB7B2DB53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9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F4C73-9AF4-4AFB-AD44-0247781D7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4</Pages>
  <Words>1501</Words>
  <Characters>855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ias Dickens</dc:creator>
  <cp:keywords/>
  <dc:description/>
  <cp:lastModifiedBy>Matty Dickens</cp:lastModifiedBy>
  <cp:revision>8</cp:revision>
  <dcterms:created xsi:type="dcterms:W3CDTF">2018-09-16T07:55:00Z</dcterms:created>
  <dcterms:modified xsi:type="dcterms:W3CDTF">2018-09-18T10:43:00Z</dcterms:modified>
</cp:coreProperties>
</file>